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echanic</w:t>
      </w:r>
      <w:r>
        <w:t xml:space="preserve"> </w:t>
      </w:r>
      <w:r>
        <w:t xml:space="preserve">Position</w:t>
      </w:r>
      <w:r>
        <w:t xml:space="preserve"> </w:t>
      </w:r>
      <w:r>
        <w:t xml:space="preserve">in</w:t>
      </w:r>
      <w:r>
        <w:t xml:space="preserve"> </w:t>
      </w:r>
      <w:r>
        <w:t xml:space="preserve">Indonesia</w:t>
      </w:r>
      <w:r>
        <w:t xml:space="preserve"> </w:t>
      </w:r>
      <w:r>
        <w:t xml:space="preserve">Jakarta</w:t>
      </w:r>
    </w:p>
    <w:bookmarkStart w:id="20" w:name="X8b9110cc9aa9f31383d69ab921104b3d5932c82"/>
    <w:p>
      <w:pPr>
        <w:pStyle w:val="Heading1"/>
      </w:pPr>
      <w:r>
        <w:t xml:space="preserve">Statement of Purpose: Pursuing Excellence as a Mechanic in Indonesia Jakarta</w:t>
      </w:r>
    </w:p>
    <w:p>
      <w:pPr>
        <w:pStyle w:val="FirstParagraph"/>
      </w:pPr>
      <w:r>
        <w:t xml:space="preserve">As I prepare to submit my comprehensive Statement of Purpose, I am writing with unwavering commitment to pursue a distinguished career as a professional Mechanic within the dynamic automotive landscape of Indonesia Jakarta. This document represents not merely an application, but a profound declaration of my dedication to mastering automotive excellence in one of Southeast Asia's most vibrant urban centers. Having meticulously researched the unique demands of Jakarta's transportation ecosystem, I recognize that this city embodies the perfect convergence where technical expertise meets unparalleled growth opportunities for skilled mechanics.</w:t>
      </w:r>
    </w:p>
    <w:p>
      <w:pPr>
        <w:pStyle w:val="BodyText"/>
      </w:pPr>
      <w:r>
        <w:t xml:space="preserve">My journey toward becoming an exceptional Mechanic began during my vocational training at Bandung Automotive Institute, where I earned a specialized diploma in Automotive Repair Technology with honors. Throughout my academic rigor, I developed mastery across engine diagnostics, transmission systems, and advanced computerized vehicle maintenance – skills directly transferable to Jakarta's complex automotive environment. What distinguishes me is not merely technical competence but an innate understanding that servicing vehicles in Indonesia Jakarta requires cultural intelligence alongside mechanical precision. I've studied how the city's notorious traffic patterns, monsoon conditions, and diverse vehicle fleet (from traditional *ojek* motorbikes to luxury sedans) create unique maintenance challenges requiring adaptive expertise.</w:t>
      </w:r>
    </w:p>
    <w:p>
      <w:pPr>
        <w:pStyle w:val="BodyText"/>
      </w:pPr>
      <w:r>
        <w:t xml:space="preserve">I believe a genuine Mechanic must transcend basic repair tasks to become a guardian of road safety and mobility. In my previous role at PT Auto Servis Jakarta, I implemented preventative maintenance protocols that reduced customer vehicle downtime by 32% – directly addressing Jakarta's critical need for reliable transportation solutions. This experience cemented my conviction that success in Indonesia Jakarta demands more than technical skills; it requires understanding how automotive services impact daily life in a city where over 10 million people depend on efficient transport. My approach integrates modern diagnostic tools like OBD-II scanners with traditional mechanical intuition, ensuring I can handle everything from electric vehicle conversions emerging in Jakarta's green transportation initiatives to vintage automobiles that form part of Indonesia's cultural heritage.</w:t>
      </w:r>
    </w:p>
    <w:p>
      <w:pPr>
        <w:pStyle w:val="BodyText"/>
      </w:pPr>
      <w:r>
        <w:t xml:space="preserve">The strategic importance of my chosen career path in Indonesia Jakarta cannot be overstated. As Southeast Asia's most populous city, Jakarta faces unprecedented mobility challenges – with traffic congestion costing the economy $1.5 billion monthly according to World Bank estimates. This reality creates an urgent demand for skilled mechanics who can ensure fleet efficiency and safety standards meet international benchmarks while respecting local conditions. I am particularly inspired by Jakarta's government initiatives like "Jakarta Smart City" and the national push toward EV adoption, which will transform maintenance requirements within the next decade. My Statement of Purpose is fundamentally a pledge to contribute meaningfully to this evolution as a forward-thinking Mechanic who bridges traditional expertise with emerging technologies.</w:t>
      </w:r>
    </w:p>
    <w:p>
      <w:pPr>
        <w:pStyle w:val="BodyText"/>
      </w:pPr>
      <w:r>
        <w:t xml:space="preserve">What sets my technical philosophy apart is my commitment to sustainable practices aligned with Jakarta's environmental priorities. I've completed specialized training in eco-friendly automotive techniques through ASE-certified programs, including zero-emission vehicle maintenance and recyclable part management – critical assets for any Mechanic operating in Indonesia Jakarta where air quality concerns drive policy changes. During a recent project at the TransJakarta Bus Rapid Transit system, I redesigned oil change procedures that reduced hazardous waste by 40% while maintaining optimal engine performance. This demonstrates my understanding that modern mechanics must be environmental stewards as much as technicians.</w:t>
      </w:r>
    </w:p>
    <w:p>
      <w:pPr>
        <w:pStyle w:val="BodyText"/>
      </w:pPr>
      <w:r>
        <w:t xml:space="preserve">My cultural adaptation strategy for working within Indonesia Jakarta's professional ecosystem is equally rigorous. I've studied Bahasa Indonesia extensively and completed a certification in Indonesian Workplace Etiquette, recognizing that trust is paramount when servicing vehicles owned by families and businesses across diverse communities. In Jakarta, where relationships drive business success, I've developed communication skills to explain complex mechanical issues to non-technical customers with patience and clarity – a skill vital for building the client loyalty that fuels long-term success in this competitive market. My understanding of Jakarta's unique traffic culture (from rush hour chaos to monsoon season disruptions) directly informs my service approach, allowing me to anticipate how maintenance needs shift with daily urban rhythms.</w:t>
      </w:r>
    </w:p>
    <w:p>
      <w:pPr>
        <w:pStyle w:val="BodyText"/>
      </w:pPr>
      <w:r>
        <w:t xml:space="preserve">Looking ahead, my career vision as a Mechanic in Indonesia Jakarta extends beyond individual repair tasks. I aspire to become a certified ASE Master Technician while mentoring young mechanics through community workshops – addressing the national shortage of skilled automotive workers identified by Kemenperin (Ministry of Industry). My proposed contribution includes developing Jakarta-specific maintenance guides for monsoon-season vehicle care, collaborating with local universities like Universitas Indonesia on EV technician training programs, and supporting initiatives to extend vehicle lifespans in a city where car ownership remains aspirational for many. This aligns perfectly with Jakarta's "New Normal" transportation strategy prioritizing safety and sustainability.</w:t>
      </w:r>
    </w:p>
    <w:p>
      <w:pPr>
        <w:pStyle w:val="BodyText"/>
      </w:pPr>
      <w:r>
        <w:t xml:space="preserve">The significance of my Statement of Purpose cannot be overstated: it represents my lifelong dedication to elevating the Mechanic profession in Indonesia Jakarta from mere service roles to strategic mobility partners. I've observed how top technicians in this city command respect as critical infrastructure professionals – not just repair personnel. My goal is to earn that distinction through unwavering technical excellence, cultural sensitivity, and commitment to Jakarta's urban development vision. As a Mechanic, I will ensure every vehicle leaving my workshop contributes to safer streets and cleaner air for Jakarta's 10 million daily commuters.</w:t>
      </w:r>
    </w:p>
    <w:p>
      <w:pPr>
        <w:pStyle w:val="BodyText"/>
      </w:pPr>
      <w:r>
        <w:t xml:space="preserve">In conclusion, this Statement of Purpose crystallizes my readiness to bring transformative value as a Mechanic in Indonesia Jakarta. My technical foundation, cultural adaptability, and forward-looking vision position me uniquely to address the city's immediate automotive needs while preparing for tomorrow's challenges in mobility technology. I am not merely seeking employment – I am pledging myself to becoming an indispensable asset within Jakarta's transportation ecosystem. With my certification as a Certified Automotive Service Technician (CAST) and my deep understanding of Indonesia Jakarta's specific automotive demands, I stand ready to deliver exceptional service that meets the highest international standards while honoring local context. This is not just a career opportunity; it is my professional mission to serve the heartbeat of Indonesia Jakarta through mechanical excellen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echanic Position in Indonesia Jakarta</dc:title>
  <dc:creator/>
  <dc:language>en</dc:language>
  <cp:keywords/>
  <dcterms:created xsi:type="dcterms:W3CDTF">2025-12-10T23:45:41Z</dcterms:created>
  <dcterms:modified xsi:type="dcterms:W3CDTF">2025-12-10T23:45:41Z</dcterms:modified>
</cp:coreProperties>
</file>

<file path=docProps/custom.xml><?xml version="1.0" encoding="utf-8"?>
<Properties xmlns="http://schemas.openxmlformats.org/officeDocument/2006/custom-properties" xmlns:vt="http://schemas.openxmlformats.org/officeDocument/2006/docPropsVTypes"/>
</file>